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34984" w14:textId="652DF1F6" w:rsidR="00B10E23" w:rsidRDefault="00B10E23" w:rsidP="00B10E23">
      <w:pPr>
        <w:ind w:left="720" w:hanging="360"/>
        <w:jc w:val="center"/>
        <w:rPr>
          <w:b/>
          <w:bCs/>
        </w:rPr>
      </w:pPr>
      <w:r w:rsidRPr="00B10E23">
        <w:rPr>
          <w:b/>
          <w:bCs/>
        </w:rPr>
        <w:t>Training Workshops on the Basics of Structural Equation Modelling (SEM) using R.</w:t>
      </w:r>
    </w:p>
    <w:p w14:paraId="2EA862B4" w14:textId="2E25D8AC" w:rsidR="00B10E23" w:rsidRPr="00B10E23" w:rsidRDefault="00B10E23" w:rsidP="00B10E23">
      <w:pPr>
        <w:ind w:left="720" w:hanging="360"/>
        <w:jc w:val="center"/>
      </w:pPr>
      <w:r w:rsidRPr="00B10E23">
        <w:t>(Pre</w:t>
      </w:r>
      <w:r>
        <w:t>/</w:t>
      </w:r>
      <w:r w:rsidRPr="00B10E23">
        <w:t>post</w:t>
      </w:r>
      <w:r>
        <w:t>-</w:t>
      </w:r>
      <w:r w:rsidRPr="00B10E23">
        <w:t>test</w:t>
      </w:r>
      <w:r>
        <w:t xml:space="preserve"> questions</w:t>
      </w:r>
      <w:r w:rsidRPr="00B10E23">
        <w:t xml:space="preserve">) </w:t>
      </w:r>
    </w:p>
    <w:p w14:paraId="199654FC" w14:textId="4B6820A6" w:rsidR="0050669C" w:rsidRDefault="0050669C" w:rsidP="0050669C">
      <w:pPr>
        <w:pStyle w:val="ListParagraph"/>
        <w:numPr>
          <w:ilvl w:val="0"/>
          <w:numId w:val="1"/>
        </w:numPr>
        <w:rPr>
          <w:lang w:val="en-PH"/>
        </w:rPr>
      </w:pPr>
      <w:r>
        <w:rPr>
          <w:lang w:val="en-PH"/>
        </w:rPr>
        <w:t>A multivariate statistical technique studying interrelationships among variables, usually for discovering constructs or data reduction</w:t>
      </w:r>
      <w:r w:rsidR="00B10E23">
        <w:rPr>
          <w:lang w:val="en-PH"/>
        </w:rPr>
        <w:t>,</w:t>
      </w:r>
      <w:r>
        <w:rPr>
          <w:lang w:val="en-PH"/>
        </w:rPr>
        <w:t xml:space="preserve"> is known as:</w:t>
      </w:r>
    </w:p>
    <w:p w14:paraId="374710E7" w14:textId="77777777" w:rsidR="0050669C" w:rsidRDefault="0050669C" w:rsidP="0050669C">
      <w:pPr>
        <w:pStyle w:val="ListParagraph"/>
        <w:numPr>
          <w:ilvl w:val="0"/>
          <w:numId w:val="4"/>
        </w:numPr>
        <w:rPr>
          <w:lang w:val="en-PH"/>
        </w:rPr>
      </w:pPr>
      <w:r>
        <w:rPr>
          <w:lang w:val="en-PH"/>
        </w:rPr>
        <w:t>Multiple regression</w:t>
      </w:r>
    </w:p>
    <w:p w14:paraId="3C604117" w14:textId="77777777" w:rsidR="0050669C" w:rsidRDefault="0050669C" w:rsidP="0050669C">
      <w:pPr>
        <w:pStyle w:val="ListParagraph"/>
        <w:numPr>
          <w:ilvl w:val="0"/>
          <w:numId w:val="4"/>
        </w:numPr>
        <w:rPr>
          <w:lang w:val="en-PH"/>
        </w:rPr>
      </w:pPr>
      <w:r>
        <w:rPr>
          <w:lang w:val="en-PH"/>
        </w:rPr>
        <w:t>Correlation analysis</w:t>
      </w:r>
    </w:p>
    <w:p w14:paraId="53ADDAA8" w14:textId="77777777" w:rsidR="0050669C" w:rsidRPr="00BE66E4" w:rsidRDefault="0050669C" w:rsidP="0050669C">
      <w:pPr>
        <w:pStyle w:val="ListParagraph"/>
        <w:numPr>
          <w:ilvl w:val="0"/>
          <w:numId w:val="4"/>
        </w:numPr>
        <w:rPr>
          <w:highlight w:val="yellow"/>
          <w:lang w:val="en-PH"/>
        </w:rPr>
      </w:pPr>
      <w:r w:rsidRPr="00BE66E4">
        <w:rPr>
          <w:highlight w:val="yellow"/>
          <w:lang w:val="en-PH"/>
        </w:rPr>
        <w:t>Factor analysis</w:t>
      </w:r>
    </w:p>
    <w:p w14:paraId="2C93EDDD" w14:textId="77777777" w:rsidR="0050669C" w:rsidRPr="0050669C" w:rsidRDefault="0050669C" w:rsidP="0050669C">
      <w:pPr>
        <w:pStyle w:val="ListParagraph"/>
        <w:ind w:left="1080"/>
        <w:rPr>
          <w:lang w:val="en-PH"/>
        </w:rPr>
      </w:pPr>
    </w:p>
    <w:p w14:paraId="2214F6CE" w14:textId="74B95605" w:rsidR="005208FD" w:rsidRDefault="00D57E68" w:rsidP="00D57E68">
      <w:pPr>
        <w:pStyle w:val="ListParagraph"/>
        <w:numPr>
          <w:ilvl w:val="0"/>
          <w:numId w:val="1"/>
        </w:numPr>
        <w:rPr>
          <w:lang w:val="en-PH"/>
        </w:rPr>
      </w:pPr>
      <w:r>
        <w:rPr>
          <w:lang w:val="en-PH"/>
        </w:rPr>
        <w:t xml:space="preserve">What types of variables can </w:t>
      </w:r>
      <w:r w:rsidR="00B10E23">
        <w:rPr>
          <w:lang w:val="en-PH"/>
        </w:rPr>
        <w:t xml:space="preserve">be </w:t>
      </w:r>
      <w:r>
        <w:rPr>
          <w:lang w:val="en-PH"/>
        </w:rPr>
        <w:t>used in factor analysis?</w:t>
      </w:r>
    </w:p>
    <w:p w14:paraId="2AC88033" w14:textId="249E9AE9" w:rsidR="00D57E68" w:rsidRDefault="00D57E68" w:rsidP="00D57E68">
      <w:pPr>
        <w:pStyle w:val="ListParagraph"/>
        <w:numPr>
          <w:ilvl w:val="0"/>
          <w:numId w:val="2"/>
        </w:numPr>
        <w:rPr>
          <w:lang w:val="en-PH"/>
        </w:rPr>
      </w:pPr>
      <w:r>
        <w:rPr>
          <w:lang w:val="en-PH"/>
        </w:rPr>
        <w:t>Nonmetric variables only</w:t>
      </w:r>
    </w:p>
    <w:p w14:paraId="73A9A40C" w14:textId="118A891D" w:rsidR="00D57E68" w:rsidRDefault="00D57E68" w:rsidP="00D57E68">
      <w:pPr>
        <w:pStyle w:val="ListParagraph"/>
        <w:numPr>
          <w:ilvl w:val="0"/>
          <w:numId w:val="2"/>
        </w:numPr>
        <w:rPr>
          <w:lang w:val="en-PH"/>
        </w:rPr>
      </w:pPr>
      <w:r>
        <w:rPr>
          <w:lang w:val="en-PH"/>
        </w:rPr>
        <w:t>Metric variables only</w:t>
      </w:r>
    </w:p>
    <w:p w14:paraId="0ABAE1F3" w14:textId="6DD6AFED" w:rsidR="00D57E68" w:rsidRDefault="00F77A63" w:rsidP="00D57E68">
      <w:pPr>
        <w:pStyle w:val="ListParagraph"/>
        <w:numPr>
          <w:ilvl w:val="0"/>
          <w:numId w:val="2"/>
        </w:numPr>
        <w:rPr>
          <w:highlight w:val="yellow"/>
          <w:lang w:val="en-PH"/>
        </w:rPr>
      </w:pPr>
      <w:r>
        <w:rPr>
          <w:highlight w:val="yellow"/>
          <w:lang w:val="en-PH"/>
        </w:rPr>
        <w:t>Primarily a</w:t>
      </w:r>
      <w:r w:rsidR="00D57E68" w:rsidRPr="00BE66E4">
        <w:rPr>
          <w:highlight w:val="yellow"/>
          <w:lang w:val="en-PH"/>
        </w:rPr>
        <w:t>s long as a correlation value can be calculated among variables.</w:t>
      </w:r>
    </w:p>
    <w:p w14:paraId="5234FE07" w14:textId="77777777" w:rsidR="0050669C" w:rsidRPr="00BE66E4" w:rsidRDefault="0050669C" w:rsidP="0050669C">
      <w:pPr>
        <w:pStyle w:val="ListParagraph"/>
        <w:ind w:left="1080"/>
        <w:rPr>
          <w:highlight w:val="yellow"/>
          <w:lang w:val="en-PH"/>
        </w:rPr>
      </w:pPr>
    </w:p>
    <w:p w14:paraId="7160CF8A" w14:textId="702DD865" w:rsidR="00BE66E4" w:rsidRDefault="00BE66E4" w:rsidP="00BE66E4">
      <w:pPr>
        <w:pStyle w:val="ListParagraph"/>
        <w:numPr>
          <w:ilvl w:val="0"/>
          <w:numId w:val="1"/>
        </w:numPr>
        <w:rPr>
          <w:lang w:val="en-PH"/>
        </w:rPr>
      </w:pPr>
      <w:r>
        <w:rPr>
          <w:lang w:val="en-PH"/>
        </w:rPr>
        <w:t>If a researcher wanted to determine which variables relate to which factors, a researcher would look at:</w:t>
      </w:r>
    </w:p>
    <w:p w14:paraId="7E31D3A1" w14:textId="3E1D0A1F" w:rsidR="00BE66E4" w:rsidRPr="0050669C" w:rsidRDefault="00BE66E4" w:rsidP="00BE66E4">
      <w:pPr>
        <w:pStyle w:val="ListParagraph"/>
        <w:numPr>
          <w:ilvl w:val="0"/>
          <w:numId w:val="5"/>
        </w:numPr>
        <w:rPr>
          <w:highlight w:val="yellow"/>
          <w:lang w:val="en-PH"/>
        </w:rPr>
      </w:pPr>
      <w:r w:rsidRPr="0050669C">
        <w:rPr>
          <w:highlight w:val="yellow"/>
          <w:lang w:val="en-PH"/>
        </w:rPr>
        <w:t>Factor loadings</w:t>
      </w:r>
    </w:p>
    <w:p w14:paraId="7B1A2A3D" w14:textId="48CD2EA0" w:rsidR="00BE66E4" w:rsidRDefault="00BE66E4" w:rsidP="00BE66E4">
      <w:pPr>
        <w:pStyle w:val="ListParagraph"/>
        <w:numPr>
          <w:ilvl w:val="0"/>
          <w:numId w:val="5"/>
        </w:numPr>
        <w:rPr>
          <w:lang w:val="en-PH"/>
        </w:rPr>
      </w:pPr>
      <w:r>
        <w:rPr>
          <w:lang w:val="en-PH"/>
        </w:rPr>
        <w:t>Eigen values</w:t>
      </w:r>
    </w:p>
    <w:p w14:paraId="02828A1E" w14:textId="56022ABC" w:rsidR="00BE66E4" w:rsidRDefault="00BE66E4" w:rsidP="00BE66E4">
      <w:pPr>
        <w:pStyle w:val="ListParagraph"/>
        <w:numPr>
          <w:ilvl w:val="0"/>
          <w:numId w:val="5"/>
        </w:numPr>
        <w:rPr>
          <w:lang w:val="en-PH"/>
        </w:rPr>
      </w:pPr>
      <w:r>
        <w:rPr>
          <w:lang w:val="en-PH"/>
        </w:rPr>
        <w:t>None of the above</w:t>
      </w:r>
    </w:p>
    <w:p w14:paraId="2C2E401F" w14:textId="77777777" w:rsidR="0050669C" w:rsidRDefault="0050669C" w:rsidP="0050669C">
      <w:pPr>
        <w:pStyle w:val="ListParagraph"/>
        <w:ind w:left="1080"/>
        <w:rPr>
          <w:lang w:val="en-PH"/>
        </w:rPr>
      </w:pPr>
    </w:p>
    <w:p w14:paraId="3FD23F3C" w14:textId="2E1A3C4A" w:rsidR="00BE66E4" w:rsidRDefault="00BE66E4" w:rsidP="00BE66E4">
      <w:pPr>
        <w:pStyle w:val="ListParagraph"/>
        <w:numPr>
          <w:ilvl w:val="0"/>
          <w:numId w:val="1"/>
        </w:numPr>
        <w:rPr>
          <w:lang w:val="en-PH"/>
        </w:rPr>
      </w:pPr>
      <w:r>
        <w:rPr>
          <w:lang w:val="en-PH"/>
        </w:rPr>
        <w:t>Which of the following can be used to determine how many factors to extract from a factor analysis?</w:t>
      </w:r>
    </w:p>
    <w:p w14:paraId="3F87B168" w14:textId="78E740CE" w:rsidR="00BE66E4" w:rsidRDefault="00BE66E4" w:rsidP="00BE66E4">
      <w:pPr>
        <w:pStyle w:val="ListParagraph"/>
        <w:numPr>
          <w:ilvl w:val="0"/>
          <w:numId w:val="6"/>
        </w:numPr>
        <w:rPr>
          <w:lang w:val="en-PH"/>
        </w:rPr>
      </w:pPr>
      <w:r>
        <w:rPr>
          <w:lang w:val="en-PH"/>
        </w:rPr>
        <w:t>Eigen values</w:t>
      </w:r>
    </w:p>
    <w:p w14:paraId="5AAE1D3D" w14:textId="70CA6A2B" w:rsidR="00BE66E4" w:rsidRDefault="00BE66E4" w:rsidP="00BE66E4">
      <w:pPr>
        <w:pStyle w:val="ListParagraph"/>
        <w:numPr>
          <w:ilvl w:val="0"/>
          <w:numId w:val="6"/>
        </w:numPr>
        <w:rPr>
          <w:lang w:val="en-PH"/>
        </w:rPr>
      </w:pPr>
      <w:r>
        <w:rPr>
          <w:lang w:val="en-PH"/>
        </w:rPr>
        <w:t>Scree plot</w:t>
      </w:r>
    </w:p>
    <w:p w14:paraId="2057D82D" w14:textId="055EA63A" w:rsidR="00BE66E4" w:rsidRPr="0050669C" w:rsidRDefault="00BE66E4" w:rsidP="00BE66E4">
      <w:pPr>
        <w:pStyle w:val="ListParagraph"/>
        <w:numPr>
          <w:ilvl w:val="0"/>
          <w:numId w:val="6"/>
        </w:numPr>
        <w:rPr>
          <w:highlight w:val="yellow"/>
          <w:lang w:val="en-PH"/>
        </w:rPr>
      </w:pPr>
      <w:r w:rsidRPr="0050669C">
        <w:rPr>
          <w:highlight w:val="yellow"/>
          <w:lang w:val="en-PH"/>
        </w:rPr>
        <w:t>All of the above</w:t>
      </w:r>
    </w:p>
    <w:p w14:paraId="1B1BC50E" w14:textId="77777777" w:rsidR="0050669C" w:rsidRDefault="0050669C" w:rsidP="0050669C">
      <w:pPr>
        <w:pStyle w:val="ListParagraph"/>
        <w:ind w:left="1080"/>
        <w:rPr>
          <w:lang w:val="en-PH"/>
        </w:rPr>
      </w:pPr>
    </w:p>
    <w:p w14:paraId="6E70020B" w14:textId="2749CA09" w:rsidR="00BE66E4" w:rsidRDefault="00BE66E4" w:rsidP="00BE66E4">
      <w:pPr>
        <w:pStyle w:val="ListParagraph"/>
        <w:numPr>
          <w:ilvl w:val="0"/>
          <w:numId w:val="1"/>
        </w:numPr>
        <w:rPr>
          <w:lang w:val="en-PH"/>
        </w:rPr>
      </w:pPr>
      <w:r>
        <w:rPr>
          <w:lang w:val="en-PH"/>
        </w:rPr>
        <w:t>Which of the following is an example of orthogonal rotation?</w:t>
      </w:r>
    </w:p>
    <w:p w14:paraId="54D8732A" w14:textId="54244CB5" w:rsidR="00BE66E4" w:rsidRPr="0050669C" w:rsidRDefault="00BE66E4" w:rsidP="00BE66E4">
      <w:pPr>
        <w:pStyle w:val="ListParagraph"/>
        <w:numPr>
          <w:ilvl w:val="0"/>
          <w:numId w:val="7"/>
        </w:numPr>
        <w:rPr>
          <w:highlight w:val="yellow"/>
          <w:lang w:val="en-PH"/>
        </w:rPr>
      </w:pPr>
      <w:r w:rsidRPr="0050669C">
        <w:rPr>
          <w:highlight w:val="yellow"/>
          <w:lang w:val="en-PH"/>
        </w:rPr>
        <w:t>Varimax</w:t>
      </w:r>
    </w:p>
    <w:p w14:paraId="3B64C3B1" w14:textId="5F247688" w:rsidR="00BE66E4" w:rsidRDefault="00BE66E4" w:rsidP="00BE66E4">
      <w:pPr>
        <w:pStyle w:val="ListParagraph"/>
        <w:numPr>
          <w:ilvl w:val="0"/>
          <w:numId w:val="7"/>
        </w:numPr>
        <w:rPr>
          <w:lang w:val="en-PH"/>
        </w:rPr>
      </w:pPr>
      <w:r>
        <w:rPr>
          <w:lang w:val="en-PH"/>
        </w:rPr>
        <w:t>Oblimin</w:t>
      </w:r>
    </w:p>
    <w:p w14:paraId="14E429A8" w14:textId="13637697" w:rsidR="00BE66E4" w:rsidRDefault="00BE66E4" w:rsidP="00BE66E4">
      <w:pPr>
        <w:pStyle w:val="ListParagraph"/>
        <w:numPr>
          <w:ilvl w:val="0"/>
          <w:numId w:val="7"/>
        </w:numPr>
        <w:rPr>
          <w:lang w:val="en-PH"/>
        </w:rPr>
      </w:pPr>
      <w:r>
        <w:rPr>
          <w:lang w:val="en-PH"/>
        </w:rPr>
        <w:t>Oblique</w:t>
      </w:r>
    </w:p>
    <w:p w14:paraId="69C943CA" w14:textId="77777777" w:rsidR="0050669C" w:rsidRDefault="0050669C" w:rsidP="0050669C">
      <w:pPr>
        <w:pStyle w:val="ListParagraph"/>
        <w:ind w:left="1080"/>
        <w:rPr>
          <w:lang w:val="en-PH"/>
        </w:rPr>
      </w:pPr>
    </w:p>
    <w:p w14:paraId="15B05D92" w14:textId="2BE3CD4F" w:rsidR="00BE66E4" w:rsidRDefault="00BE66E4" w:rsidP="00BE66E4">
      <w:pPr>
        <w:pStyle w:val="ListParagraph"/>
        <w:numPr>
          <w:ilvl w:val="0"/>
          <w:numId w:val="1"/>
        </w:numPr>
        <w:rPr>
          <w:lang w:val="en-PH"/>
        </w:rPr>
      </w:pPr>
      <w:r>
        <w:rPr>
          <w:lang w:val="en-PH"/>
        </w:rPr>
        <w:t>Which of the following is an example of oblique rotation?</w:t>
      </w:r>
    </w:p>
    <w:p w14:paraId="5D480BF1" w14:textId="27FE529A" w:rsidR="00BE66E4" w:rsidRDefault="00BE66E4" w:rsidP="00BE66E4">
      <w:pPr>
        <w:pStyle w:val="ListParagraph"/>
        <w:numPr>
          <w:ilvl w:val="1"/>
          <w:numId w:val="1"/>
        </w:numPr>
        <w:ind w:left="993" w:hanging="284"/>
        <w:rPr>
          <w:lang w:val="en-PH"/>
        </w:rPr>
      </w:pPr>
      <w:r>
        <w:rPr>
          <w:lang w:val="en-PH"/>
        </w:rPr>
        <w:t>Varimax</w:t>
      </w:r>
    </w:p>
    <w:p w14:paraId="4B935210" w14:textId="6169E688" w:rsidR="00BE66E4" w:rsidRPr="0050669C" w:rsidRDefault="00BE66E4" w:rsidP="00BE66E4">
      <w:pPr>
        <w:pStyle w:val="ListParagraph"/>
        <w:numPr>
          <w:ilvl w:val="1"/>
          <w:numId w:val="1"/>
        </w:numPr>
        <w:ind w:left="993" w:hanging="284"/>
        <w:rPr>
          <w:highlight w:val="yellow"/>
          <w:lang w:val="en-PH"/>
        </w:rPr>
      </w:pPr>
      <w:r w:rsidRPr="0050669C">
        <w:rPr>
          <w:highlight w:val="yellow"/>
          <w:lang w:val="en-PH"/>
        </w:rPr>
        <w:t>Oblim</w:t>
      </w:r>
      <w:r w:rsidR="0050669C">
        <w:rPr>
          <w:highlight w:val="yellow"/>
          <w:lang w:val="en-PH"/>
        </w:rPr>
        <w:t>in</w:t>
      </w:r>
    </w:p>
    <w:p w14:paraId="7B818DB7" w14:textId="693A7A6A" w:rsidR="00BE66E4" w:rsidRDefault="00BE66E4" w:rsidP="00BE66E4">
      <w:pPr>
        <w:pStyle w:val="ListParagraph"/>
        <w:numPr>
          <w:ilvl w:val="1"/>
          <w:numId w:val="1"/>
        </w:numPr>
        <w:ind w:left="993" w:hanging="284"/>
        <w:rPr>
          <w:lang w:val="en-PH"/>
        </w:rPr>
      </w:pPr>
      <w:r>
        <w:rPr>
          <w:lang w:val="en-PH"/>
        </w:rPr>
        <w:t xml:space="preserve">Orthogonal </w:t>
      </w:r>
    </w:p>
    <w:p w14:paraId="03773324" w14:textId="77777777" w:rsidR="0050669C" w:rsidRDefault="0050669C" w:rsidP="0050669C">
      <w:pPr>
        <w:pStyle w:val="ListParagraph"/>
        <w:ind w:left="993"/>
        <w:rPr>
          <w:lang w:val="en-PH"/>
        </w:rPr>
      </w:pPr>
    </w:p>
    <w:p w14:paraId="3AD6C207" w14:textId="7FBD3462" w:rsidR="0050669C" w:rsidRDefault="0050669C" w:rsidP="0050669C">
      <w:pPr>
        <w:pStyle w:val="ListParagraph"/>
        <w:numPr>
          <w:ilvl w:val="0"/>
          <w:numId w:val="1"/>
        </w:numPr>
        <w:rPr>
          <w:lang w:val="en-PH"/>
        </w:rPr>
      </w:pPr>
      <w:r>
        <w:rPr>
          <w:lang w:val="en-PH"/>
        </w:rPr>
        <w:t>Which of the following criteria is used to assess the quality of measurement in structural equation modelling (SEM)?</w:t>
      </w:r>
    </w:p>
    <w:p w14:paraId="188F9FB8" w14:textId="7938CE38" w:rsidR="0050669C" w:rsidRPr="00B10E23" w:rsidRDefault="0050669C" w:rsidP="00B10E23">
      <w:pPr>
        <w:pStyle w:val="ListParagraph"/>
        <w:numPr>
          <w:ilvl w:val="1"/>
          <w:numId w:val="1"/>
        </w:numPr>
        <w:ind w:left="993" w:hanging="284"/>
        <w:rPr>
          <w:highlight w:val="yellow"/>
          <w:lang w:val="en-PH"/>
        </w:rPr>
      </w:pPr>
      <w:r w:rsidRPr="00B10E23">
        <w:rPr>
          <w:highlight w:val="yellow"/>
          <w:lang w:val="en-PH"/>
        </w:rPr>
        <w:t>Fit indices</w:t>
      </w:r>
    </w:p>
    <w:p w14:paraId="134C2592" w14:textId="49C821FA" w:rsidR="0050669C" w:rsidRDefault="0050669C" w:rsidP="00B10E23">
      <w:pPr>
        <w:pStyle w:val="ListParagraph"/>
        <w:numPr>
          <w:ilvl w:val="1"/>
          <w:numId w:val="1"/>
        </w:numPr>
        <w:ind w:left="993" w:hanging="284"/>
        <w:rPr>
          <w:lang w:val="en-PH"/>
        </w:rPr>
      </w:pPr>
      <w:r>
        <w:rPr>
          <w:lang w:val="en-PH"/>
        </w:rPr>
        <w:t xml:space="preserve">Path coefficients </w:t>
      </w:r>
    </w:p>
    <w:p w14:paraId="1DCC5FCB" w14:textId="1E73D03A" w:rsidR="0050669C" w:rsidRDefault="0050669C" w:rsidP="00B10E23">
      <w:pPr>
        <w:pStyle w:val="ListParagraph"/>
        <w:numPr>
          <w:ilvl w:val="1"/>
          <w:numId w:val="1"/>
        </w:numPr>
        <w:ind w:left="993" w:hanging="284"/>
        <w:rPr>
          <w:lang w:val="en-PH"/>
        </w:rPr>
      </w:pPr>
      <w:r>
        <w:rPr>
          <w:lang w:val="en-PH"/>
        </w:rPr>
        <w:t>None of the above</w:t>
      </w:r>
    </w:p>
    <w:p w14:paraId="5C08148A" w14:textId="2BA11D88" w:rsidR="00B10E23" w:rsidRDefault="00B10E23" w:rsidP="00B10E23">
      <w:pPr>
        <w:pStyle w:val="ListParagraph"/>
        <w:numPr>
          <w:ilvl w:val="0"/>
          <w:numId w:val="1"/>
        </w:numPr>
        <w:rPr>
          <w:lang w:val="en-PH"/>
        </w:rPr>
      </w:pPr>
      <w:r>
        <w:rPr>
          <w:lang w:val="en-PH"/>
        </w:rPr>
        <w:t>Confirmatory factor analysis (CFA) is a type of SEM.</w:t>
      </w:r>
    </w:p>
    <w:p w14:paraId="5EF6B901" w14:textId="219609E4" w:rsidR="00B10E23" w:rsidRPr="00B10E23" w:rsidRDefault="00B10E23" w:rsidP="00B10E23">
      <w:pPr>
        <w:pStyle w:val="ListParagraph"/>
        <w:numPr>
          <w:ilvl w:val="1"/>
          <w:numId w:val="1"/>
        </w:numPr>
        <w:ind w:left="993" w:hanging="284"/>
        <w:rPr>
          <w:highlight w:val="yellow"/>
          <w:lang w:val="en-PH"/>
        </w:rPr>
      </w:pPr>
      <w:r w:rsidRPr="00B10E23">
        <w:rPr>
          <w:highlight w:val="yellow"/>
          <w:lang w:val="en-PH"/>
        </w:rPr>
        <w:t>TRUE</w:t>
      </w:r>
    </w:p>
    <w:p w14:paraId="5B3A55C1" w14:textId="40B80FDB" w:rsidR="0050669C" w:rsidRPr="00B10E23" w:rsidRDefault="00B10E23" w:rsidP="00B10E23">
      <w:pPr>
        <w:pStyle w:val="ListParagraph"/>
        <w:numPr>
          <w:ilvl w:val="1"/>
          <w:numId w:val="1"/>
        </w:numPr>
        <w:ind w:left="993" w:hanging="284"/>
        <w:rPr>
          <w:lang w:val="en-PH"/>
        </w:rPr>
      </w:pPr>
      <w:r w:rsidRPr="00B10E23">
        <w:rPr>
          <w:lang w:val="en-PH"/>
        </w:rPr>
        <w:t>FALSE</w:t>
      </w:r>
    </w:p>
    <w:sectPr w:rsidR="0050669C" w:rsidRPr="00B10E23" w:rsidSect="007553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46ACA"/>
    <w:multiLevelType w:val="hybridMultilevel"/>
    <w:tmpl w:val="E66C4D14"/>
    <w:lvl w:ilvl="0" w:tplc="6F580C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6DF1211"/>
    <w:multiLevelType w:val="hybridMultilevel"/>
    <w:tmpl w:val="B8ECDA64"/>
    <w:lvl w:ilvl="0" w:tplc="97423B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F716D65"/>
    <w:multiLevelType w:val="hybridMultilevel"/>
    <w:tmpl w:val="DCCE7D76"/>
    <w:lvl w:ilvl="0" w:tplc="592439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A4B3CFD"/>
    <w:multiLevelType w:val="hybridMultilevel"/>
    <w:tmpl w:val="CD18C24C"/>
    <w:lvl w:ilvl="0" w:tplc="9BC07D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709084A"/>
    <w:multiLevelType w:val="hybridMultilevel"/>
    <w:tmpl w:val="6B4CB764"/>
    <w:lvl w:ilvl="0" w:tplc="FF98EF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2906EC"/>
    <w:multiLevelType w:val="hybridMultilevel"/>
    <w:tmpl w:val="018247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4322F4"/>
    <w:multiLevelType w:val="hybridMultilevel"/>
    <w:tmpl w:val="E684EEBE"/>
    <w:lvl w:ilvl="0" w:tplc="A51231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DMyNjU0MjA1MTFV0lEKTi0uzszPAykwrAUAMTFwoywAAAA="/>
  </w:docVars>
  <w:rsids>
    <w:rsidRoot w:val="00D57E68"/>
    <w:rsid w:val="0050669C"/>
    <w:rsid w:val="005208FD"/>
    <w:rsid w:val="007553B0"/>
    <w:rsid w:val="00B10E23"/>
    <w:rsid w:val="00BE66E4"/>
    <w:rsid w:val="00D57E68"/>
    <w:rsid w:val="00F7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C5A02"/>
  <w15:chartTrackingRefBased/>
  <w15:docId w15:val="{F9D7CEF1-954E-4E3C-AF8F-5D147DD12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E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LONES</dc:creator>
  <cp:keywords/>
  <dc:description/>
  <cp:lastModifiedBy>CHRISTOPHER LLONES</cp:lastModifiedBy>
  <cp:revision>2</cp:revision>
  <dcterms:created xsi:type="dcterms:W3CDTF">2021-09-19T09:10:00Z</dcterms:created>
  <dcterms:modified xsi:type="dcterms:W3CDTF">2021-09-19T09:55:00Z</dcterms:modified>
</cp:coreProperties>
</file>